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666946" w:rsidRPr="009F5880" w:rsidRDefault="00027A05" w:rsidP="009F5880">
      <w:pPr>
        <w:pStyle w:val="Heading1"/>
        <w:spacing w:before="120"/>
        <w:jc w:val="center"/>
        <w:rPr>
          <w:rFonts w:ascii="Spectral" w:hAnsi="Spectral"/>
          <w:b/>
          <w:bCs/>
          <w:sz w:val="34"/>
          <w:szCs w:val="28"/>
        </w:rPr>
      </w:pPr>
      <w:bookmarkStart w:id="0" w:name="_9t6uogrqt4vp" w:colFirst="0" w:colLast="0"/>
      <w:bookmarkEnd w:id="0"/>
      <w:proofErr w:type="spellStart"/>
      <w:r w:rsidRPr="009F5880">
        <w:rPr>
          <w:rFonts w:ascii="Spectral" w:hAnsi="Spectral"/>
          <w:b/>
          <w:bCs/>
          <w:sz w:val="34"/>
          <w:szCs w:val="28"/>
        </w:rPr>
        <w:t>Blockchain</w:t>
      </w:r>
      <w:proofErr w:type="spellEnd"/>
      <w:r w:rsidRPr="009F5880">
        <w:rPr>
          <w:rFonts w:ascii="Spectral" w:hAnsi="Spectral"/>
          <w:b/>
          <w:bCs/>
          <w:sz w:val="34"/>
          <w:szCs w:val="28"/>
        </w:rPr>
        <w:t xml:space="preserve"> Resources</w:t>
      </w:r>
    </w:p>
    <w:p w14:paraId="00000002" w14:textId="77777777" w:rsidR="00666946" w:rsidRPr="009F5880" w:rsidRDefault="00666946">
      <w:pPr>
        <w:rPr>
          <w:rFonts w:ascii="Spectral" w:hAnsi="Spectral"/>
        </w:rPr>
      </w:pPr>
    </w:p>
    <w:p w14:paraId="00000003" w14:textId="77777777" w:rsidR="00666946" w:rsidRPr="009F5880" w:rsidRDefault="00027A05">
      <w:pPr>
        <w:rPr>
          <w:rFonts w:ascii="Spectral" w:eastAsia="Montserrat" w:hAnsi="Spectral" w:cs="Montserrat"/>
          <w:sz w:val="28"/>
          <w:szCs w:val="28"/>
        </w:rPr>
      </w:pPr>
      <w:r w:rsidRPr="009F5880">
        <w:rPr>
          <w:rFonts w:ascii="Spectral" w:eastAsia="Montserrat" w:hAnsi="Spectral" w:cs="Montserrat"/>
          <w:sz w:val="28"/>
          <w:szCs w:val="28"/>
        </w:rPr>
        <w:t xml:space="preserve">To learn more about what exactly </w:t>
      </w:r>
      <w:proofErr w:type="spellStart"/>
      <w:r w:rsidRPr="009F5880">
        <w:rPr>
          <w:rFonts w:ascii="Spectral" w:eastAsia="Montserrat" w:hAnsi="Spectral" w:cs="Montserrat"/>
          <w:sz w:val="28"/>
          <w:szCs w:val="28"/>
        </w:rPr>
        <w:t>Blockchain</w:t>
      </w:r>
      <w:proofErr w:type="spellEnd"/>
      <w:r w:rsidRPr="009F5880">
        <w:rPr>
          <w:rFonts w:ascii="Spectral" w:eastAsia="Montserrat" w:hAnsi="Spectral" w:cs="Montserrat"/>
          <w:sz w:val="28"/>
          <w:szCs w:val="28"/>
        </w:rPr>
        <w:t xml:space="preserve"> is and all its other aspects, please refer to the following video.</w:t>
      </w:r>
    </w:p>
    <w:p w14:paraId="00000004" w14:textId="77777777" w:rsidR="00666946" w:rsidRPr="009F5880" w:rsidRDefault="00027A05">
      <w:pPr>
        <w:rPr>
          <w:rFonts w:ascii="Spectral" w:eastAsia="Montserrat" w:hAnsi="Spectral" w:cs="Montserrat"/>
          <w:sz w:val="28"/>
          <w:szCs w:val="28"/>
        </w:rPr>
      </w:pPr>
      <w:hyperlink r:id="rId8">
        <w:r w:rsidRPr="009F5880">
          <w:rPr>
            <w:rFonts w:ascii="Spectral" w:hAnsi="Spectral"/>
            <w:color w:val="0000EE"/>
            <w:sz w:val="28"/>
            <w:szCs w:val="28"/>
            <w:u w:val="single"/>
          </w:rPr>
          <w:t xml:space="preserve">What is </w:t>
        </w:r>
        <w:proofErr w:type="gramStart"/>
        <w:r w:rsidRPr="009F5880">
          <w:rPr>
            <w:rFonts w:ascii="Spectral" w:hAnsi="Spectral"/>
            <w:color w:val="0000EE"/>
            <w:sz w:val="28"/>
            <w:szCs w:val="28"/>
            <w:u w:val="single"/>
          </w:rPr>
          <w:t>BLOCKCHAIN ?</w:t>
        </w:r>
        <w:proofErr w:type="gramEnd"/>
        <w:r w:rsidRPr="009F5880">
          <w:rPr>
            <w:rFonts w:ascii="Spectral" w:hAnsi="Spectral"/>
            <w:color w:val="0000EE"/>
            <w:sz w:val="28"/>
            <w:szCs w:val="28"/>
            <w:u w:val="single"/>
          </w:rPr>
          <w:t xml:space="preserve"> Guide | Roadmap | Resources | Solidity | Project Ideas</w:t>
        </w:r>
      </w:hyperlink>
    </w:p>
    <w:p w14:paraId="00000005" w14:textId="77777777" w:rsidR="00666946" w:rsidRPr="009F5880" w:rsidRDefault="00666946">
      <w:pPr>
        <w:ind w:left="720"/>
        <w:rPr>
          <w:rFonts w:ascii="Spectral" w:eastAsia="Montserrat" w:hAnsi="Spectral" w:cs="Montserrat"/>
          <w:sz w:val="28"/>
          <w:szCs w:val="28"/>
        </w:rPr>
      </w:pPr>
    </w:p>
    <w:p w14:paraId="00000006" w14:textId="77777777" w:rsidR="00666946" w:rsidRPr="00616B48" w:rsidRDefault="00027A05">
      <w:pPr>
        <w:numPr>
          <w:ilvl w:val="0"/>
          <w:numId w:val="1"/>
        </w:numPr>
        <w:rPr>
          <w:rFonts w:ascii="Spectral" w:eastAsia="Montserrat" w:hAnsi="Spectral" w:cs="Montserrat"/>
          <w:b/>
          <w:bCs/>
          <w:sz w:val="28"/>
          <w:szCs w:val="28"/>
        </w:rPr>
      </w:pPr>
      <w:r w:rsidRPr="00616B48">
        <w:rPr>
          <w:rFonts w:ascii="Spectral" w:eastAsia="Montserrat" w:hAnsi="Spectral" w:cs="Montserrat"/>
          <w:b/>
          <w:bCs/>
          <w:sz w:val="28"/>
          <w:szCs w:val="28"/>
        </w:rPr>
        <w:t xml:space="preserve">Beginning your </w:t>
      </w:r>
      <w:proofErr w:type="spellStart"/>
      <w:r w:rsidRPr="00616B48">
        <w:rPr>
          <w:rFonts w:ascii="Spectral" w:eastAsia="Montserrat" w:hAnsi="Spectral" w:cs="Montserrat"/>
          <w:b/>
          <w:bCs/>
          <w:sz w:val="28"/>
          <w:szCs w:val="28"/>
        </w:rPr>
        <w:t>blockchain</w:t>
      </w:r>
      <w:proofErr w:type="spellEnd"/>
      <w:r w:rsidRPr="00616B48">
        <w:rPr>
          <w:rFonts w:ascii="Spectral" w:eastAsia="Montserrat" w:hAnsi="Spectral" w:cs="Montserrat"/>
          <w:b/>
          <w:bCs/>
          <w:sz w:val="28"/>
          <w:szCs w:val="28"/>
        </w:rPr>
        <w:t xml:space="preserve"> journey</w:t>
      </w:r>
    </w:p>
    <w:p w14:paraId="00000007" w14:textId="77777777" w:rsidR="00666946" w:rsidRPr="00616B48" w:rsidRDefault="00027A05" w:rsidP="00616B48">
      <w:pPr>
        <w:pStyle w:val="ListParagraph"/>
        <w:numPr>
          <w:ilvl w:val="0"/>
          <w:numId w:val="3"/>
        </w:numPr>
        <w:rPr>
          <w:rFonts w:ascii="Spectral" w:eastAsia="Montserrat" w:hAnsi="Spectral" w:cs="Montserrat"/>
          <w:sz w:val="28"/>
          <w:szCs w:val="28"/>
        </w:rPr>
      </w:pPr>
      <w:r w:rsidRPr="00616B48">
        <w:rPr>
          <w:rFonts w:ascii="Spectral" w:eastAsia="Montserrat" w:hAnsi="Spectral" w:cs="Montserrat"/>
          <w:sz w:val="28"/>
          <w:szCs w:val="28"/>
        </w:rPr>
        <w:t xml:space="preserve">Refer to the following </w:t>
      </w:r>
      <w:proofErr w:type="spellStart"/>
      <w:r w:rsidRPr="00616B48">
        <w:rPr>
          <w:rFonts w:ascii="Spectral" w:eastAsia="Montserrat" w:hAnsi="Spectral" w:cs="Montserrat"/>
          <w:sz w:val="28"/>
          <w:szCs w:val="28"/>
        </w:rPr>
        <w:t>Udemy</w:t>
      </w:r>
      <w:proofErr w:type="spellEnd"/>
      <w:r w:rsidRPr="00616B48">
        <w:rPr>
          <w:rFonts w:ascii="Spectral" w:eastAsia="Montserrat" w:hAnsi="Spectral" w:cs="Montserrat"/>
          <w:sz w:val="28"/>
          <w:szCs w:val="28"/>
        </w:rPr>
        <w:t xml:space="preserve"> course for learning basic concepts of </w:t>
      </w:r>
      <w:proofErr w:type="spellStart"/>
      <w:r w:rsidRPr="00616B48">
        <w:rPr>
          <w:rFonts w:ascii="Spectral" w:eastAsia="Montserrat" w:hAnsi="Spectral" w:cs="Montserrat"/>
          <w:sz w:val="28"/>
          <w:szCs w:val="28"/>
        </w:rPr>
        <w:t>Blockchain</w:t>
      </w:r>
      <w:proofErr w:type="spellEnd"/>
      <w:r w:rsidRPr="00616B48">
        <w:rPr>
          <w:rFonts w:ascii="Spectral" w:eastAsia="Montserrat" w:hAnsi="Spectral" w:cs="Montserrat"/>
          <w:sz w:val="28"/>
          <w:szCs w:val="28"/>
        </w:rPr>
        <w:t xml:space="preserve"> and Solidity</w:t>
      </w:r>
    </w:p>
    <w:p w14:paraId="00000008" w14:textId="77777777" w:rsidR="00666946" w:rsidRPr="009F5880" w:rsidRDefault="00027A05" w:rsidP="00616B48">
      <w:pPr>
        <w:pStyle w:val="ListParagraph"/>
        <w:numPr>
          <w:ilvl w:val="1"/>
          <w:numId w:val="3"/>
        </w:numPr>
        <w:rPr>
          <w:rFonts w:ascii="Spectral" w:eastAsia="Montserrat" w:hAnsi="Spectral" w:cs="Montserrat"/>
          <w:sz w:val="28"/>
          <w:szCs w:val="28"/>
        </w:rPr>
      </w:pPr>
      <w:hyperlink r:id="rId9">
        <w:r w:rsidRPr="009F5880">
          <w:rPr>
            <w:rFonts w:ascii="Spectral" w:eastAsia="Montserrat" w:hAnsi="Spectral" w:cs="Montserrat"/>
            <w:color w:val="1155CC"/>
            <w:sz w:val="28"/>
            <w:szCs w:val="28"/>
            <w:u w:val="single"/>
          </w:rPr>
          <w:t xml:space="preserve">Code with </w:t>
        </w:r>
        <w:proofErr w:type="spellStart"/>
        <w:r w:rsidRPr="009F5880">
          <w:rPr>
            <w:rFonts w:ascii="Spectral" w:eastAsia="Montserrat" w:hAnsi="Spectral" w:cs="Montserrat"/>
            <w:color w:val="1155CC"/>
            <w:sz w:val="28"/>
            <w:szCs w:val="28"/>
            <w:u w:val="single"/>
          </w:rPr>
          <w:t>Ethereum</w:t>
        </w:r>
        <w:proofErr w:type="spellEnd"/>
        <w:r w:rsidRPr="009F5880">
          <w:rPr>
            <w:rFonts w:ascii="Spectral" w:eastAsia="Montserrat" w:hAnsi="Spectral" w:cs="Montserrat"/>
            <w:color w:val="1155CC"/>
            <w:sz w:val="28"/>
            <w:szCs w:val="28"/>
            <w:u w:val="single"/>
          </w:rPr>
          <w:t xml:space="preserve"> &amp; Solidity: The Complete </w:t>
        </w:r>
        <w:proofErr w:type="spellStart"/>
        <w:r w:rsidRPr="009F5880">
          <w:rPr>
            <w:rFonts w:ascii="Spectral" w:eastAsia="Montserrat" w:hAnsi="Spectral" w:cs="Montserrat"/>
            <w:color w:val="1155CC"/>
            <w:sz w:val="28"/>
            <w:szCs w:val="28"/>
            <w:u w:val="single"/>
          </w:rPr>
          <w:t>DeveloperGuide</w:t>
        </w:r>
        <w:proofErr w:type="spellEnd"/>
      </w:hyperlink>
    </w:p>
    <w:p w14:paraId="0000000A" w14:textId="082D6503" w:rsidR="00666946" w:rsidRPr="009F5880" w:rsidRDefault="009F5880" w:rsidP="00616B48">
      <w:pPr>
        <w:ind w:left="720" w:firstLine="720"/>
        <w:rPr>
          <w:rFonts w:ascii="Spectral" w:eastAsia="Montserrat" w:hAnsi="Spectral" w:cs="Montserrat"/>
          <w:sz w:val="28"/>
          <w:szCs w:val="28"/>
        </w:rPr>
      </w:pPr>
      <w:r>
        <w:rPr>
          <w:rFonts w:ascii="Spectral" w:eastAsia="Montserrat" w:hAnsi="Spectral" w:cs="Montserrat"/>
          <w:sz w:val="28"/>
          <w:szCs w:val="28"/>
        </w:rPr>
        <w:t>(</w:t>
      </w:r>
      <w:proofErr w:type="spellStart"/>
      <w:r w:rsidR="00027A05" w:rsidRPr="009F5880">
        <w:rPr>
          <w:rFonts w:ascii="Spectral" w:eastAsia="Montserrat" w:hAnsi="Spectral" w:cs="Montserrat"/>
          <w:sz w:val="28"/>
          <w:szCs w:val="28"/>
        </w:rPr>
        <w:t>Prerequisites</w:t>
      </w:r>
      <w:proofErr w:type="gramStart"/>
      <w:r w:rsidR="00027A05" w:rsidRPr="009F5880">
        <w:rPr>
          <w:rFonts w:ascii="Spectral" w:eastAsia="Montserrat" w:hAnsi="Spectral" w:cs="Montserrat"/>
          <w:sz w:val="28"/>
          <w:szCs w:val="28"/>
        </w:rPr>
        <w:t>:</w:t>
      </w:r>
      <w:r w:rsidR="00027A05" w:rsidRPr="009F5880">
        <w:rPr>
          <w:rFonts w:ascii="Spectral" w:eastAsia="Montserrat" w:hAnsi="Spectral" w:cs="Montserrat"/>
          <w:sz w:val="28"/>
          <w:szCs w:val="28"/>
        </w:rPr>
        <w:t>None</w:t>
      </w:r>
      <w:proofErr w:type="spellEnd"/>
      <w:proofErr w:type="gramEnd"/>
      <w:r w:rsidR="00027A05" w:rsidRPr="009F5880">
        <w:rPr>
          <w:rFonts w:ascii="Spectral" w:eastAsia="Montserrat" w:hAnsi="Spectral" w:cs="Montserrat"/>
          <w:sz w:val="28"/>
          <w:szCs w:val="28"/>
        </w:rPr>
        <w:t xml:space="preserve"> </w:t>
      </w:r>
      <w:r>
        <w:rPr>
          <w:rFonts w:ascii="Spectral" w:eastAsia="Montserrat" w:hAnsi="Spectral" w:cs="Montserrat"/>
          <w:sz w:val="28"/>
          <w:szCs w:val="28"/>
        </w:rPr>
        <w:t>)</w:t>
      </w:r>
    </w:p>
    <w:p w14:paraId="0000000B" w14:textId="77777777" w:rsidR="00666946" w:rsidRPr="009F5880" w:rsidRDefault="00666946">
      <w:pPr>
        <w:rPr>
          <w:rFonts w:ascii="Spectral" w:eastAsia="Montserrat" w:hAnsi="Spectral" w:cs="Montserrat"/>
          <w:sz w:val="28"/>
          <w:szCs w:val="28"/>
        </w:rPr>
      </w:pPr>
    </w:p>
    <w:p w14:paraId="0000000C" w14:textId="77777777" w:rsidR="00666946" w:rsidRPr="00616B48" w:rsidRDefault="00027A05">
      <w:pPr>
        <w:numPr>
          <w:ilvl w:val="0"/>
          <w:numId w:val="1"/>
        </w:numPr>
        <w:rPr>
          <w:rFonts w:ascii="Spectral" w:eastAsia="Montserrat" w:hAnsi="Spectral" w:cs="Montserrat"/>
          <w:b/>
          <w:bCs/>
          <w:sz w:val="28"/>
          <w:szCs w:val="28"/>
        </w:rPr>
      </w:pPr>
      <w:r w:rsidRPr="00616B48">
        <w:rPr>
          <w:rFonts w:ascii="Spectral" w:eastAsia="Montserrat" w:hAnsi="Spectral" w:cs="Montserrat"/>
          <w:b/>
          <w:bCs/>
          <w:sz w:val="28"/>
          <w:szCs w:val="28"/>
        </w:rPr>
        <w:t xml:space="preserve">Tools associated with </w:t>
      </w:r>
      <w:proofErr w:type="spellStart"/>
      <w:r w:rsidRPr="00616B48">
        <w:rPr>
          <w:rFonts w:ascii="Spectral" w:eastAsia="Montserrat" w:hAnsi="Spectral" w:cs="Montserrat"/>
          <w:b/>
          <w:bCs/>
          <w:sz w:val="28"/>
          <w:szCs w:val="28"/>
        </w:rPr>
        <w:t>Blockchain</w:t>
      </w:r>
      <w:proofErr w:type="spellEnd"/>
      <w:r w:rsidRPr="00616B48">
        <w:rPr>
          <w:rFonts w:ascii="Spectral" w:eastAsia="Montserrat" w:hAnsi="Spectral" w:cs="Montserrat"/>
          <w:b/>
          <w:bCs/>
          <w:sz w:val="28"/>
          <w:szCs w:val="28"/>
        </w:rPr>
        <w:t xml:space="preserve"> and Other </w:t>
      </w:r>
      <w:proofErr w:type="spellStart"/>
      <w:r w:rsidRPr="00616B48">
        <w:rPr>
          <w:rFonts w:ascii="Spectral" w:eastAsia="Montserrat" w:hAnsi="Spectral" w:cs="Montserrat"/>
          <w:b/>
          <w:bCs/>
          <w:sz w:val="28"/>
          <w:szCs w:val="28"/>
        </w:rPr>
        <w:t>Blockchains</w:t>
      </w:r>
      <w:proofErr w:type="spellEnd"/>
    </w:p>
    <w:p w14:paraId="0000000D" w14:textId="77777777" w:rsidR="00666946" w:rsidRPr="009F5880" w:rsidRDefault="00027A05" w:rsidP="00DB7A4F">
      <w:pPr>
        <w:ind w:left="720"/>
        <w:rPr>
          <w:rFonts w:ascii="Spectral" w:eastAsia="Montserrat" w:hAnsi="Spectral" w:cs="Montserrat"/>
          <w:sz w:val="28"/>
          <w:szCs w:val="28"/>
        </w:rPr>
      </w:pPr>
      <w:r w:rsidRPr="009F5880">
        <w:rPr>
          <w:rFonts w:ascii="Spectral" w:eastAsia="Montserrat" w:hAnsi="Spectral" w:cs="Montserrat"/>
          <w:sz w:val="28"/>
          <w:szCs w:val="28"/>
        </w:rPr>
        <w:t xml:space="preserve">To learn more about Solidity, Oracle, Truffle, and about some other </w:t>
      </w:r>
      <w:proofErr w:type="spellStart"/>
      <w:r w:rsidRPr="009F5880">
        <w:rPr>
          <w:rFonts w:ascii="Spectral" w:eastAsia="Montserrat" w:hAnsi="Spectral" w:cs="Montserrat"/>
          <w:sz w:val="28"/>
          <w:szCs w:val="28"/>
        </w:rPr>
        <w:t>Block</w:t>
      </w:r>
      <w:r w:rsidRPr="009F5880">
        <w:rPr>
          <w:rFonts w:ascii="Spectral" w:eastAsia="Montserrat" w:hAnsi="Spectral" w:cs="Montserrat"/>
          <w:sz w:val="28"/>
          <w:szCs w:val="28"/>
        </w:rPr>
        <w:t>chains</w:t>
      </w:r>
      <w:proofErr w:type="spellEnd"/>
      <w:r w:rsidRPr="009F5880">
        <w:rPr>
          <w:rFonts w:ascii="Spectral" w:eastAsia="Montserrat" w:hAnsi="Spectral" w:cs="Montserrat"/>
          <w:sz w:val="28"/>
          <w:szCs w:val="28"/>
        </w:rPr>
        <w:t xml:space="preserve">:- </w:t>
      </w:r>
    </w:p>
    <w:p w14:paraId="0000000E" w14:textId="77777777" w:rsidR="00666946" w:rsidRPr="009F5880" w:rsidRDefault="00027A05" w:rsidP="009F5880">
      <w:pPr>
        <w:pStyle w:val="ListParagraph"/>
        <w:numPr>
          <w:ilvl w:val="0"/>
          <w:numId w:val="2"/>
        </w:numPr>
        <w:rPr>
          <w:rFonts w:ascii="Spectral" w:eastAsia="Montserrat" w:hAnsi="Spectral" w:cs="Montserrat"/>
          <w:sz w:val="28"/>
          <w:szCs w:val="28"/>
        </w:rPr>
      </w:pPr>
      <w:hyperlink r:id="rId10">
        <w:r w:rsidRPr="009F5880">
          <w:rPr>
            <w:rFonts w:ascii="Spectral" w:eastAsia="Montserrat" w:hAnsi="Spectral" w:cs="Montserrat"/>
            <w:color w:val="1155CC"/>
            <w:sz w:val="28"/>
            <w:szCs w:val="28"/>
            <w:u w:val="single"/>
          </w:rPr>
          <w:t>https://cryptozombies.io/</w:t>
        </w:r>
      </w:hyperlink>
      <w:r w:rsidRPr="009F5880">
        <w:rPr>
          <w:rFonts w:ascii="Spectral" w:eastAsia="Montserrat" w:hAnsi="Spectral" w:cs="Montserrat"/>
          <w:sz w:val="28"/>
          <w:szCs w:val="28"/>
        </w:rPr>
        <w:t xml:space="preserve">  </w:t>
      </w:r>
    </w:p>
    <w:p w14:paraId="00000010" w14:textId="4B86D7AF" w:rsidR="00666946" w:rsidRPr="009F5880" w:rsidRDefault="009F5880" w:rsidP="009F5880">
      <w:pPr>
        <w:ind w:firstLine="360"/>
        <w:rPr>
          <w:rFonts w:ascii="Spectral" w:eastAsia="Montserrat" w:hAnsi="Spectral" w:cs="Montserrat"/>
          <w:sz w:val="28"/>
          <w:szCs w:val="28"/>
        </w:rPr>
      </w:pPr>
      <w:r>
        <w:rPr>
          <w:rFonts w:ascii="Spectral" w:eastAsia="Montserrat" w:hAnsi="Spectral" w:cs="Montserrat"/>
          <w:sz w:val="28"/>
          <w:szCs w:val="28"/>
        </w:rPr>
        <w:t xml:space="preserve">     </w:t>
      </w:r>
      <w:r w:rsidR="00027A05" w:rsidRPr="009F5880">
        <w:rPr>
          <w:rFonts w:ascii="Spectral" w:eastAsia="Montserrat" w:hAnsi="Spectral" w:cs="Montserrat"/>
          <w:sz w:val="28"/>
          <w:szCs w:val="28"/>
        </w:rPr>
        <w:t xml:space="preserve">(PS: First complete the </w:t>
      </w:r>
      <w:proofErr w:type="spellStart"/>
      <w:r w:rsidR="00027A05" w:rsidRPr="009F5880">
        <w:rPr>
          <w:rFonts w:ascii="Spectral" w:eastAsia="Montserrat" w:hAnsi="Spectral" w:cs="Montserrat"/>
          <w:sz w:val="28"/>
          <w:szCs w:val="28"/>
        </w:rPr>
        <w:t>Udemy</w:t>
      </w:r>
      <w:proofErr w:type="spellEnd"/>
      <w:r w:rsidR="00027A05" w:rsidRPr="009F5880">
        <w:rPr>
          <w:rFonts w:ascii="Spectral" w:eastAsia="Montserrat" w:hAnsi="Spectral" w:cs="Montserrat"/>
          <w:sz w:val="28"/>
          <w:szCs w:val="28"/>
        </w:rPr>
        <w:t xml:space="preserve"> Course)</w:t>
      </w:r>
    </w:p>
    <w:p w14:paraId="00000011" w14:textId="77777777" w:rsidR="00666946" w:rsidRPr="009F5880" w:rsidRDefault="00666946">
      <w:pPr>
        <w:rPr>
          <w:rFonts w:ascii="Spectral" w:eastAsia="Montserrat" w:hAnsi="Spectral" w:cs="Montserrat"/>
          <w:sz w:val="28"/>
          <w:szCs w:val="28"/>
        </w:rPr>
      </w:pPr>
    </w:p>
    <w:p w14:paraId="00000012" w14:textId="77777777" w:rsidR="00666946" w:rsidRPr="009F5880" w:rsidRDefault="00027A05">
      <w:pPr>
        <w:numPr>
          <w:ilvl w:val="0"/>
          <w:numId w:val="1"/>
        </w:numPr>
        <w:rPr>
          <w:rFonts w:ascii="Spectral" w:eastAsia="Montserrat" w:hAnsi="Spectral" w:cs="Montserrat"/>
          <w:sz w:val="28"/>
          <w:szCs w:val="28"/>
        </w:rPr>
      </w:pPr>
      <w:r w:rsidRPr="009F5880">
        <w:rPr>
          <w:rFonts w:ascii="Spectral" w:eastAsia="Montserrat" w:hAnsi="Spectral" w:cs="Montserrat"/>
          <w:sz w:val="28"/>
          <w:szCs w:val="28"/>
        </w:rPr>
        <w:t>NFT’s and Projects</w:t>
      </w:r>
    </w:p>
    <w:p w14:paraId="00000013" w14:textId="77777777" w:rsidR="00666946" w:rsidRPr="009F5880" w:rsidRDefault="00027A05" w:rsidP="00DB7A4F">
      <w:pPr>
        <w:ind w:firstLine="720"/>
        <w:rPr>
          <w:rFonts w:ascii="Spectral" w:eastAsia="Montserrat" w:hAnsi="Spectral" w:cs="Montserrat"/>
          <w:sz w:val="28"/>
          <w:szCs w:val="28"/>
        </w:rPr>
      </w:pPr>
      <w:r w:rsidRPr="009F5880">
        <w:rPr>
          <w:rFonts w:ascii="Spectral" w:eastAsia="Montserrat" w:hAnsi="Spectral" w:cs="Montserrat"/>
          <w:sz w:val="28"/>
          <w:szCs w:val="28"/>
        </w:rPr>
        <w:t>To make some projects or want to learn about NFTs:-</w:t>
      </w:r>
    </w:p>
    <w:p w14:paraId="00000014" w14:textId="77777777" w:rsidR="00666946" w:rsidRPr="009F5880" w:rsidRDefault="00027A05" w:rsidP="009F5880">
      <w:pPr>
        <w:pStyle w:val="ListParagraph"/>
        <w:numPr>
          <w:ilvl w:val="0"/>
          <w:numId w:val="2"/>
        </w:numPr>
        <w:rPr>
          <w:rFonts w:ascii="Spectral" w:eastAsia="Montserrat" w:hAnsi="Spectral" w:cs="Montserrat"/>
          <w:sz w:val="28"/>
          <w:szCs w:val="28"/>
        </w:rPr>
      </w:pPr>
      <w:r w:rsidRPr="009F5880">
        <w:rPr>
          <w:rFonts w:ascii="Spectral" w:eastAsia="Montserrat" w:hAnsi="Spectral" w:cs="Montserrat"/>
          <w:sz w:val="28"/>
          <w:szCs w:val="28"/>
        </w:rPr>
        <w:t xml:space="preserve"> </w:t>
      </w:r>
      <w:hyperlink r:id="rId11">
        <w:r w:rsidRPr="009F5880">
          <w:rPr>
            <w:rFonts w:ascii="Spectral" w:eastAsia="Montserrat" w:hAnsi="Spectral" w:cs="Montserrat"/>
            <w:color w:val="1155CC"/>
            <w:sz w:val="28"/>
            <w:szCs w:val="28"/>
            <w:u w:val="single"/>
          </w:rPr>
          <w:t>https://app.bui</w:t>
        </w:r>
        <w:r w:rsidRPr="009F5880">
          <w:rPr>
            <w:rFonts w:ascii="Spectral" w:eastAsia="Montserrat" w:hAnsi="Spectral" w:cs="Montserrat"/>
            <w:color w:val="1155CC"/>
            <w:sz w:val="28"/>
            <w:szCs w:val="28"/>
            <w:u w:val="single"/>
          </w:rPr>
          <w:t>ldspace.so/</w:t>
        </w:r>
      </w:hyperlink>
      <w:r w:rsidRPr="009F5880">
        <w:rPr>
          <w:rFonts w:ascii="Spectral" w:eastAsia="Montserrat" w:hAnsi="Spectral" w:cs="Montserrat"/>
          <w:sz w:val="28"/>
          <w:szCs w:val="28"/>
        </w:rPr>
        <w:t xml:space="preserve"> </w:t>
      </w:r>
    </w:p>
    <w:p w14:paraId="00000015" w14:textId="77777777" w:rsidR="00666946" w:rsidRPr="009F5880" w:rsidRDefault="00666946">
      <w:pPr>
        <w:rPr>
          <w:rFonts w:ascii="Spectral" w:eastAsia="Montserrat" w:hAnsi="Spectral" w:cs="Montserrat"/>
          <w:sz w:val="28"/>
          <w:szCs w:val="28"/>
        </w:rPr>
      </w:pPr>
    </w:p>
    <w:p w14:paraId="00000016" w14:textId="77777777" w:rsidR="00666946" w:rsidRPr="009F5880" w:rsidRDefault="00027A05">
      <w:pPr>
        <w:numPr>
          <w:ilvl w:val="0"/>
          <w:numId w:val="1"/>
        </w:numPr>
        <w:rPr>
          <w:rFonts w:ascii="Spectral" w:eastAsia="Montserrat" w:hAnsi="Spectral" w:cs="Montserrat"/>
          <w:sz w:val="28"/>
          <w:szCs w:val="28"/>
        </w:rPr>
      </w:pPr>
      <w:proofErr w:type="spellStart"/>
      <w:r w:rsidRPr="009F5880">
        <w:rPr>
          <w:rFonts w:ascii="Spectral" w:eastAsia="Montserrat" w:hAnsi="Spectral" w:cs="Montserrat"/>
          <w:sz w:val="28"/>
          <w:szCs w:val="28"/>
        </w:rPr>
        <w:t>Youtube</w:t>
      </w:r>
      <w:proofErr w:type="spellEnd"/>
      <w:r w:rsidRPr="009F5880">
        <w:rPr>
          <w:rFonts w:ascii="Spectral" w:eastAsia="Montserrat" w:hAnsi="Spectral" w:cs="Montserrat"/>
          <w:sz w:val="28"/>
          <w:szCs w:val="28"/>
        </w:rPr>
        <w:t xml:space="preserve"> Channels </w:t>
      </w:r>
    </w:p>
    <w:p w14:paraId="00000017" w14:textId="77777777" w:rsidR="00666946" w:rsidRPr="009F5880" w:rsidRDefault="00027A05" w:rsidP="009F5880">
      <w:pPr>
        <w:pStyle w:val="ListParagraph"/>
        <w:numPr>
          <w:ilvl w:val="0"/>
          <w:numId w:val="2"/>
        </w:numPr>
        <w:rPr>
          <w:rFonts w:ascii="Spectral" w:eastAsia="Montserrat" w:hAnsi="Spectral" w:cs="Montserrat"/>
          <w:sz w:val="28"/>
          <w:szCs w:val="28"/>
        </w:rPr>
      </w:pPr>
      <w:hyperlink r:id="rId12">
        <w:proofErr w:type="spellStart"/>
        <w:r w:rsidRPr="009F5880">
          <w:rPr>
            <w:rFonts w:ascii="Spectral" w:eastAsia="Montserrat" w:hAnsi="Spectral" w:cs="Montserrat"/>
            <w:color w:val="1155CC"/>
            <w:sz w:val="28"/>
            <w:szCs w:val="28"/>
            <w:u w:val="single"/>
          </w:rPr>
          <w:t>Dapp</w:t>
        </w:r>
        <w:proofErr w:type="spellEnd"/>
        <w:r w:rsidRPr="009F5880">
          <w:rPr>
            <w:rFonts w:ascii="Spectral" w:eastAsia="Montserrat" w:hAnsi="Spectral" w:cs="Montserrat"/>
            <w:color w:val="1155CC"/>
            <w:sz w:val="28"/>
            <w:szCs w:val="28"/>
            <w:u w:val="single"/>
          </w:rPr>
          <w:t xml:space="preserve"> University</w:t>
        </w:r>
      </w:hyperlink>
      <w:r w:rsidRPr="009F5880">
        <w:rPr>
          <w:rFonts w:ascii="Spectral" w:eastAsia="Montserrat" w:hAnsi="Spectral" w:cs="Montserrat"/>
          <w:sz w:val="28"/>
          <w:szCs w:val="28"/>
        </w:rPr>
        <w:t xml:space="preserve"> </w:t>
      </w:r>
    </w:p>
    <w:p w14:paraId="00000018" w14:textId="77777777" w:rsidR="00666946" w:rsidRPr="009F5880" w:rsidRDefault="00666946">
      <w:pPr>
        <w:rPr>
          <w:rFonts w:ascii="Spectral" w:eastAsia="Montserrat" w:hAnsi="Spectral" w:cs="Montserrat"/>
          <w:sz w:val="28"/>
          <w:szCs w:val="28"/>
        </w:rPr>
      </w:pPr>
    </w:p>
    <w:p w14:paraId="00000019" w14:textId="77777777" w:rsidR="00666946" w:rsidRPr="009F5880" w:rsidRDefault="00027A05">
      <w:pPr>
        <w:numPr>
          <w:ilvl w:val="0"/>
          <w:numId w:val="1"/>
        </w:numPr>
        <w:rPr>
          <w:rFonts w:ascii="Spectral" w:eastAsia="Montserrat" w:hAnsi="Spectral" w:cs="Montserrat"/>
          <w:sz w:val="28"/>
          <w:szCs w:val="28"/>
        </w:rPr>
      </w:pPr>
      <w:r w:rsidRPr="009F5880">
        <w:rPr>
          <w:rFonts w:ascii="Spectral" w:eastAsia="Montserrat" w:hAnsi="Spectral" w:cs="Montserrat"/>
          <w:sz w:val="28"/>
          <w:szCs w:val="28"/>
        </w:rPr>
        <w:t>Written content:</w:t>
      </w:r>
    </w:p>
    <w:p w14:paraId="0000001A" w14:textId="63A92DFD" w:rsidR="00666946" w:rsidRPr="009F5880" w:rsidRDefault="00027A05" w:rsidP="009F5880">
      <w:pPr>
        <w:pStyle w:val="ListParagraph"/>
        <w:numPr>
          <w:ilvl w:val="0"/>
          <w:numId w:val="2"/>
        </w:numPr>
        <w:rPr>
          <w:rFonts w:ascii="Spectral" w:eastAsia="Montserrat" w:hAnsi="Spectral" w:cs="Montserrat"/>
          <w:sz w:val="28"/>
          <w:szCs w:val="28"/>
        </w:rPr>
      </w:pPr>
      <w:r w:rsidRPr="009F5880">
        <w:rPr>
          <w:rFonts w:ascii="Spectral" w:eastAsia="Montserrat" w:hAnsi="Spectral" w:cs="Montserrat"/>
          <w:sz w:val="28"/>
          <w:szCs w:val="28"/>
        </w:rPr>
        <w:t xml:space="preserve">You can also use applications available on the play store, one of them </w:t>
      </w:r>
      <w:proofErr w:type="gramStart"/>
      <w:r w:rsidRPr="009F5880">
        <w:rPr>
          <w:rFonts w:ascii="Spectral" w:eastAsia="Montserrat" w:hAnsi="Spectral" w:cs="Montserrat"/>
          <w:sz w:val="28"/>
          <w:szCs w:val="28"/>
        </w:rPr>
        <w:t>is  Guestbook</w:t>
      </w:r>
      <w:proofErr w:type="gramEnd"/>
      <w:r w:rsidRPr="009F5880">
        <w:rPr>
          <w:rFonts w:ascii="Spectral" w:eastAsia="Montserrat" w:hAnsi="Spectral" w:cs="Montserrat"/>
          <w:sz w:val="28"/>
          <w:szCs w:val="28"/>
        </w:rPr>
        <w:t xml:space="preserve"> by </w:t>
      </w:r>
      <w:proofErr w:type="spellStart"/>
      <w:r w:rsidRPr="009F5880">
        <w:rPr>
          <w:rFonts w:ascii="Spectral" w:eastAsia="Montserrat" w:hAnsi="Spectral" w:cs="Montserrat"/>
          <w:sz w:val="28"/>
          <w:szCs w:val="28"/>
        </w:rPr>
        <w:t>creatorO</w:t>
      </w:r>
      <w:bookmarkStart w:id="1" w:name="_GoBack"/>
      <w:bookmarkEnd w:id="1"/>
      <w:r w:rsidRPr="009F5880">
        <w:rPr>
          <w:rFonts w:ascii="Spectral" w:eastAsia="Montserrat" w:hAnsi="Spectral" w:cs="Montserrat"/>
          <w:sz w:val="28"/>
          <w:szCs w:val="28"/>
        </w:rPr>
        <w:t>S</w:t>
      </w:r>
      <w:proofErr w:type="spellEnd"/>
      <w:r w:rsidRPr="009F5880">
        <w:rPr>
          <w:rFonts w:ascii="Spectral" w:eastAsia="Montserrat" w:hAnsi="Spectral" w:cs="Montserrat"/>
          <w:sz w:val="28"/>
          <w:szCs w:val="28"/>
        </w:rPr>
        <w:t>.</w:t>
      </w:r>
    </w:p>
    <w:sectPr w:rsidR="00666946" w:rsidRPr="009F5880" w:rsidSect="009F5880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8D3101" w14:textId="77777777" w:rsidR="00027A05" w:rsidRDefault="00027A05" w:rsidP="009F5880">
      <w:pPr>
        <w:spacing w:line="240" w:lineRule="auto"/>
      </w:pPr>
      <w:r>
        <w:separator/>
      </w:r>
    </w:p>
  </w:endnote>
  <w:endnote w:type="continuationSeparator" w:id="0">
    <w:p w14:paraId="346800EE" w14:textId="77777777" w:rsidR="00027A05" w:rsidRDefault="00027A05" w:rsidP="009F58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pectral">
    <w:altName w:val="Times New Roman"/>
    <w:charset w:val="00"/>
    <w:family w:val="auto"/>
    <w:pitch w:val="default"/>
  </w:font>
  <w:font w:name="Montserrat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8B5DE2" w14:textId="77777777" w:rsidR="00027A05" w:rsidRDefault="00027A05" w:rsidP="009F5880">
      <w:pPr>
        <w:spacing w:line="240" w:lineRule="auto"/>
      </w:pPr>
      <w:r>
        <w:separator/>
      </w:r>
    </w:p>
  </w:footnote>
  <w:footnote w:type="continuationSeparator" w:id="0">
    <w:p w14:paraId="14065C9A" w14:textId="77777777" w:rsidR="00027A05" w:rsidRDefault="00027A05" w:rsidP="009F588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E88EE7" w14:textId="77777777" w:rsidR="009F5880" w:rsidRPr="009F5880" w:rsidRDefault="009F5880" w:rsidP="009F5880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4E4D8F" w14:textId="77777777" w:rsidR="009F5880" w:rsidRPr="009F5880" w:rsidRDefault="009F5880" w:rsidP="009F5880">
    <w:pPr>
      <w:jc w:val="center"/>
      <w:rPr>
        <w:rFonts w:ascii="Spectral" w:eastAsia="Spectral" w:hAnsi="Spectral" w:cs="Spectral"/>
        <w:b/>
        <w:sz w:val="36"/>
        <w:szCs w:val="36"/>
      </w:rPr>
    </w:pPr>
    <w:r w:rsidRPr="009F5880">
      <w:rPr>
        <w:rFonts w:ascii="Spectral" w:eastAsia="Spectral" w:hAnsi="Spectral" w:cs="Spectral"/>
        <w:b/>
        <w:sz w:val="36"/>
        <w:szCs w:val="36"/>
      </w:rPr>
      <w:t>Technical Committee IIIT Vadodara ICD</w:t>
    </w:r>
  </w:p>
  <w:p w14:paraId="360244D6" w14:textId="77777777" w:rsidR="009F5880" w:rsidRDefault="009F5880" w:rsidP="009F5880">
    <w:pPr>
      <w:jc w:val="center"/>
      <w:rPr>
        <w:sz w:val="4"/>
        <w:szCs w:val="4"/>
      </w:rPr>
    </w:pPr>
    <w:r>
      <w:pict w14:anchorId="0FF5FF42">
        <v:rect id="_x0000_i1025" style="width:0;height:1.5pt" o:hralign="center" o:hrstd="t" o:hr="t" fillcolor="#a0a0a0" stroked="f"/>
      </w:pict>
    </w:r>
  </w:p>
  <w:p w14:paraId="70E5DE1F" w14:textId="77777777" w:rsidR="009F5880" w:rsidRPr="009F5880" w:rsidRDefault="009F5880" w:rsidP="009F588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33E48"/>
    <w:multiLevelType w:val="hybridMultilevel"/>
    <w:tmpl w:val="8842B5A4"/>
    <w:lvl w:ilvl="0" w:tplc="E0D036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B2A26"/>
    <w:multiLevelType w:val="multilevel"/>
    <w:tmpl w:val="42F8B4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0882AFC"/>
    <w:multiLevelType w:val="hybridMultilevel"/>
    <w:tmpl w:val="178CB24C"/>
    <w:lvl w:ilvl="0" w:tplc="E0D036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A6F8E2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sz w:val="20"/>
        <w:u w:val="none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wNDIxMTY2NDS0NDNR0lEKTi0uzszPAykwrAUATPlDRCwAAAA="/>
  </w:docVars>
  <w:rsids>
    <w:rsidRoot w:val="00666946"/>
    <w:rsid w:val="00027A05"/>
    <w:rsid w:val="002F4203"/>
    <w:rsid w:val="00616B48"/>
    <w:rsid w:val="00666946"/>
    <w:rsid w:val="009F5880"/>
    <w:rsid w:val="00DB7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848B96B-68DB-4A2E-B80E-A8B2EC373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F5880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F5880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9F5880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F5880"/>
    <w:rPr>
      <w:rFonts w:cs="Mangal"/>
      <w:szCs w:val="20"/>
    </w:rPr>
  </w:style>
  <w:style w:type="paragraph" w:styleId="ListParagraph">
    <w:name w:val="List Paragraph"/>
    <w:basedOn w:val="Normal"/>
    <w:uiPriority w:val="34"/>
    <w:qFormat/>
    <w:rsid w:val="009F5880"/>
    <w:pPr>
      <w:ind w:left="720"/>
      <w:contextualSpacing/>
    </w:pPr>
    <w:rPr>
      <w:rFonts w:cs="Mangal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6B48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B48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80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xHWBhGhDP6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c/DappUniversit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.buildspace.so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cryptozombies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demy.com/course/ethereum-and-solidity-the-complete-developers-guide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D3E2A1-E1C7-455F-AD94-A69B8B54A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cp:lastPrinted>2022-06-05T09:03:00Z</cp:lastPrinted>
  <dcterms:created xsi:type="dcterms:W3CDTF">2022-06-05T08:47:00Z</dcterms:created>
  <dcterms:modified xsi:type="dcterms:W3CDTF">2022-06-05T09:03:00Z</dcterms:modified>
</cp:coreProperties>
</file>